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ff Vrane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ff</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rane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01 Dorina Drive Northfield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vranek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09676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w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0/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